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29C" w:rsidRDefault="00381F89">
      <w:pPr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土木工程学院关于</w:t>
      </w:r>
      <w:r w:rsidR="006B3F77">
        <w:rPr>
          <w:rFonts w:ascii="黑体" w:eastAsia="黑体" w:hAnsi="黑体" w:hint="eastAsia"/>
          <w:sz w:val="32"/>
          <w:szCs w:val="32"/>
        </w:rPr>
        <w:t>2020-2021</w:t>
      </w:r>
      <w:r>
        <w:rPr>
          <w:rFonts w:ascii="黑体" w:eastAsia="黑体" w:hAnsi="黑体" w:hint="eastAsia"/>
          <w:sz w:val="32"/>
          <w:szCs w:val="32"/>
        </w:rPr>
        <w:t>学年第2学期</w:t>
      </w:r>
    </w:p>
    <w:p w:rsidR="0096229C" w:rsidRDefault="00381F89">
      <w:pPr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认识实习的工作安排</w:t>
      </w:r>
    </w:p>
    <w:p w:rsidR="0096229C" w:rsidRDefault="0096229C"/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实习时间：</w:t>
      </w:r>
      <w:r>
        <w:rPr>
          <w:rFonts w:ascii="Times New Roman" w:eastAsia="宋体" w:hAnsi="Times New Roman" w:cs="Times New Roman"/>
          <w:sz w:val="24"/>
          <w:szCs w:val="24"/>
        </w:rPr>
        <w:t>202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 xml:space="preserve">7 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/>
          <w:sz w:val="24"/>
          <w:szCs w:val="24"/>
        </w:rPr>
        <w:t>~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7152E9">
        <w:rPr>
          <w:rFonts w:ascii="Times New Roman" w:eastAsia="宋体" w:hAnsi="Times New Roman" w:cs="Times New Roman"/>
          <w:sz w:val="24"/>
          <w:szCs w:val="24"/>
        </w:rPr>
        <w:t>21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实习形式：慕课学习与专业讲座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具体安排：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1、慕课学习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参与认识实习的学生于</w:t>
      </w:r>
      <w:r>
        <w:rPr>
          <w:rFonts w:ascii="Times New Roman" w:eastAsia="宋体" w:hAnsi="Times New Roman" w:cs="Times New Roman"/>
          <w:sz w:val="24"/>
          <w:szCs w:val="24"/>
        </w:rPr>
        <w:t>202</w:t>
      </w:r>
      <w:r w:rsidR="007152E9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/>
          <w:sz w:val="24"/>
          <w:szCs w:val="24"/>
        </w:rPr>
        <w:t>~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7152E9">
        <w:rPr>
          <w:rFonts w:ascii="Times New Roman" w:eastAsia="宋体" w:hAnsi="Times New Roman" w:cs="Times New Roman"/>
          <w:sz w:val="24"/>
          <w:szCs w:val="24"/>
        </w:rPr>
        <w:t>21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 w:hint="eastAsia"/>
          <w:sz w:val="24"/>
          <w:szCs w:val="24"/>
        </w:rPr>
        <w:t>完成中国大学</w:t>
      </w:r>
      <w:r>
        <w:rPr>
          <w:rFonts w:ascii="Times New Roman" w:eastAsia="宋体" w:hAnsi="Times New Roman" w:cs="Times New Roman"/>
          <w:sz w:val="24"/>
          <w:szCs w:val="24"/>
        </w:rPr>
        <w:t>MOOC</w:t>
      </w:r>
      <w:r>
        <w:rPr>
          <w:rFonts w:ascii="Times New Roman" w:eastAsia="宋体" w:hAnsi="Times New Roman" w:cs="Times New Roman"/>
          <w:sz w:val="24"/>
          <w:szCs w:val="24"/>
        </w:rPr>
        <w:t>《土木工程概论》国家在线精品课程指定内容的学习，网址：</w:t>
      </w:r>
      <w:r>
        <w:rPr>
          <w:rFonts w:ascii="Times New Roman" w:eastAsia="宋体" w:hAnsi="Times New Roman" w:cs="Times New Roman"/>
          <w:sz w:val="24"/>
          <w:szCs w:val="24"/>
        </w:rPr>
        <w:t>https://www.icourse163.org/learn/SHU-1001970009</w:t>
      </w:r>
      <w:r>
        <w:rPr>
          <w:rFonts w:ascii="Times New Roman" w:eastAsia="宋体" w:hAnsi="Times New Roman" w:cs="Times New Roman"/>
          <w:sz w:val="24"/>
          <w:szCs w:val="24"/>
        </w:rPr>
        <w:t>。学习章节如下：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绪论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二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土木工程材料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十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土木工程防灾与减灾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十一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数字化技术在土木工程中的应用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十二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智慧城市与土木工程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/>
          <w:sz w:val="24"/>
          <w:szCs w:val="24"/>
        </w:rPr>
        <w:t>2</w:t>
      </w:r>
      <w:r>
        <w:rPr>
          <w:rFonts w:ascii="黑体" w:eastAsia="黑体" w:hAnsi="黑体" w:hint="eastAsia"/>
          <w:sz w:val="24"/>
          <w:szCs w:val="24"/>
        </w:rPr>
        <w:t>、专业讲座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  <w:highlight w:val="yellow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参与认识实习的学生于</w:t>
      </w:r>
      <w:r>
        <w:rPr>
          <w:rFonts w:ascii="Times New Roman" w:eastAsia="宋体" w:hAnsi="Times New Roman" w:cs="Times New Roman"/>
          <w:sz w:val="24"/>
          <w:szCs w:val="24"/>
        </w:rPr>
        <w:t>202</w:t>
      </w:r>
      <w:r w:rsidR="007152E9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/>
          <w:sz w:val="24"/>
          <w:szCs w:val="24"/>
        </w:rPr>
        <w:t>~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7152E9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 w:hint="eastAsia"/>
          <w:sz w:val="24"/>
          <w:szCs w:val="24"/>
        </w:rPr>
        <w:t>参加学院组织的系列专业讲座。</w:t>
      </w:r>
      <w:r w:rsidR="000A13BD">
        <w:rPr>
          <w:rFonts w:ascii="Times New Roman" w:eastAsia="宋体" w:hAnsi="Times New Roman" w:cs="Times New Roman" w:hint="eastAsia"/>
          <w:sz w:val="24"/>
          <w:szCs w:val="24"/>
        </w:rPr>
        <w:t>线上讲座（腾讯</w:t>
      </w:r>
      <w:r w:rsidRPr="005353B7">
        <w:rPr>
          <w:rFonts w:ascii="Times New Roman" w:eastAsia="宋体" w:hAnsi="Times New Roman" w:cs="Times New Roman" w:hint="eastAsia"/>
          <w:sz w:val="24"/>
          <w:szCs w:val="24"/>
        </w:rPr>
        <w:t>会议）</w:t>
      </w:r>
      <w:r>
        <w:rPr>
          <w:rFonts w:ascii="Times New Roman" w:eastAsia="宋体" w:hAnsi="Times New Roman" w:cs="Times New Roman" w:hint="eastAsia"/>
          <w:sz w:val="24"/>
          <w:szCs w:val="24"/>
        </w:rPr>
        <w:t>安排见表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实习成果及要求：</w:t>
      </w:r>
    </w:p>
    <w:p w:rsidR="0096229C" w:rsidRDefault="00381F89">
      <w:pPr>
        <w:spacing w:line="360" w:lineRule="auto"/>
        <w:ind w:firstLineChars="200" w:firstLine="480"/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、完成实习日志与实习报告，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并于</w:t>
      </w:r>
      <w:r w:rsidR="006B3F77">
        <w:rPr>
          <w:rFonts w:ascii="Times New Roman" w:eastAsia="宋体" w:hAnsi="Times New Roman" w:cs="Times New Roman"/>
          <w:sz w:val="24"/>
          <w:szCs w:val="24"/>
        </w:rPr>
        <w:t>下学期开学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一周内</w:t>
      </w:r>
      <w:r w:rsidR="006B3F77">
        <w:rPr>
          <w:rFonts w:ascii="Times New Roman" w:eastAsia="宋体" w:hAnsi="Times New Roman" w:cs="Times New Roman"/>
          <w:sz w:val="24"/>
          <w:szCs w:val="24"/>
        </w:rPr>
        <w:t>，以班级为单位交至</w:t>
      </w:r>
      <w:r w:rsidR="005353B7">
        <w:rPr>
          <w:rFonts w:ascii="Times New Roman" w:eastAsia="宋体" w:hAnsi="Times New Roman" w:cs="Times New Roman"/>
          <w:sz w:val="24"/>
          <w:szCs w:val="24"/>
        </w:rPr>
        <w:t>x4408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办公室</w:t>
      </w:r>
      <w:r w:rsidR="006B3F77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、实习日志要求：实习日志格式见附件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；慕课学习的每一章节对应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篇实习日志，每个专业讲座对应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篇实习日志，即合计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10</w:t>
      </w:r>
      <w:r>
        <w:rPr>
          <w:rFonts w:ascii="Times New Roman" w:eastAsia="宋体" w:hAnsi="Times New Roman" w:cs="Times New Roman" w:hint="eastAsia"/>
          <w:sz w:val="24"/>
          <w:szCs w:val="24"/>
        </w:rPr>
        <w:t>篇实习日志。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、实习报告要求：实习报告格式见附件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报告内容包括：一、慕课学习；二、专业讲座；三、实习总结与体会。</w:t>
      </w:r>
    </w:p>
    <w:p w:rsidR="0096229C" w:rsidRDefault="0096229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:rsidR="0096229C" w:rsidRDefault="0096229C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  <w:sectPr w:rsidR="0096229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表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认识实习专业讲座安排</w:t>
      </w:r>
    </w:p>
    <w:tbl>
      <w:tblPr>
        <w:tblpPr w:leftFromText="180" w:rightFromText="180" w:vertAnchor="text" w:horzAnchor="page" w:tblpX="1257" w:tblpY="541"/>
        <w:tblOverlap w:val="never"/>
        <w:tblW w:w="137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8"/>
        <w:gridCol w:w="961"/>
        <w:gridCol w:w="1851"/>
        <w:gridCol w:w="3501"/>
        <w:gridCol w:w="1817"/>
        <w:gridCol w:w="3777"/>
      </w:tblGrid>
      <w:tr w:rsidR="007A12B7" w:rsidTr="007A12B7">
        <w:trPr>
          <w:trHeight w:val="1015"/>
        </w:trPr>
        <w:tc>
          <w:tcPr>
            <w:tcW w:w="1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分组安排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人数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专业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上午讲座时间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下午慕课自行安排时间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腾讯会议号</w:t>
            </w:r>
          </w:p>
        </w:tc>
      </w:tr>
      <w:tr w:rsidR="007A12B7" w:rsidTr="007A12B7">
        <w:trPr>
          <w:trHeight w:val="932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5353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土木1-10班       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5353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85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5353B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5353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5353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5353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5</w:t>
            </w: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00184106</w:t>
            </w:r>
          </w:p>
        </w:tc>
      </w:tr>
      <w:tr w:rsidR="007A12B7" w:rsidTr="007A12B7">
        <w:trPr>
          <w:trHeight w:val="766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2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260466365</w:t>
            </w:r>
          </w:p>
        </w:tc>
      </w:tr>
      <w:tr w:rsidR="007A12B7" w:rsidTr="007A12B7">
        <w:trPr>
          <w:trHeight w:val="107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9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6E0CAF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308697064</w:t>
            </w:r>
          </w:p>
        </w:tc>
      </w:tr>
      <w:tr w:rsidR="007A12B7" w:rsidTr="007A12B7">
        <w:trPr>
          <w:trHeight w:val="642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0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4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sz w:val="24"/>
                <w:szCs w:val="24"/>
              </w:rPr>
              <w:t>676437889</w:t>
            </w:r>
          </w:p>
        </w:tc>
      </w:tr>
      <w:tr w:rsidR="007A12B7" w:rsidTr="007A12B7">
        <w:trPr>
          <w:trHeight w:val="1574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11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7A12B7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646556548</w:t>
            </w:r>
          </w:p>
        </w:tc>
      </w:tr>
      <w:tr w:rsidR="007A12B7" w:rsidTr="007A12B7">
        <w:trPr>
          <w:trHeight w:val="704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土木11-20班                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273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1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266707105</w:t>
            </w:r>
          </w:p>
        </w:tc>
      </w:tr>
      <w:tr w:rsidR="007A12B7" w:rsidTr="007A12B7">
        <w:trPr>
          <w:trHeight w:val="1056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103888017</w:t>
            </w:r>
          </w:p>
        </w:tc>
      </w:tr>
      <w:tr w:rsidR="007A12B7" w:rsidTr="007A12B7">
        <w:trPr>
          <w:trHeight w:val="745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9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3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sz w:val="24"/>
                <w:szCs w:val="24"/>
              </w:rPr>
              <w:t>695131798</w:t>
            </w:r>
          </w:p>
        </w:tc>
      </w:tr>
      <w:tr w:rsidR="007A12B7" w:rsidTr="007A12B7">
        <w:trPr>
          <w:trHeight w:val="1470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0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844315235</w:t>
            </w:r>
          </w:p>
        </w:tc>
      </w:tr>
      <w:tr w:rsidR="007A12B7" w:rsidTr="007A12B7">
        <w:trPr>
          <w:trHeight w:val="911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1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7</w:t>
            </w: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90700185</w:t>
            </w:r>
          </w:p>
        </w:tc>
      </w:tr>
      <w:tr w:rsidR="007A12B7" w:rsidTr="007A12B7">
        <w:trPr>
          <w:trHeight w:val="1097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土木21、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2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班、铁道1-2班、城地1-4班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20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976829637</w:t>
            </w:r>
          </w:p>
        </w:tc>
      </w:tr>
      <w:tr w:rsidR="007A12B7" w:rsidTr="007A12B7">
        <w:trPr>
          <w:trHeight w:val="80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2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sz w:val="24"/>
                <w:szCs w:val="24"/>
              </w:rPr>
              <w:t>749100776</w:t>
            </w:r>
          </w:p>
        </w:tc>
      </w:tr>
      <w:tr w:rsidR="007A12B7" w:rsidTr="007A12B7">
        <w:trPr>
          <w:trHeight w:val="136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9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951191337</w:t>
            </w:r>
          </w:p>
        </w:tc>
      </w:tr>
      <w:tr w:rsidR="007A12B7" w:rsidTr="007A12B7">
        <w:trPr>
          <w:trHeight w:val="1056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0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524D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2</w:t>
            </w: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99666034</w:t>
            </w:r>
          </w:p>
        </w:tc>
      </w:tr>
      <w:tr w:rsidR="007A12B7" w:rsidTr="007A12B7">
        <w:trPr>
          <w:trHeight w:val="642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1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5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544 671 958</w:t>
            </w:r>
          </w:p>
        </w:tc>
      </w:tr>
      <w:tr w:rsidR="007A12B7" w:rsidTr="007A12B7">
        <w:trPr>
          <w:trHeight w:val="838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桥1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-4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班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、造价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1、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班、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茅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班（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重修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学生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19人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）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        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25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1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2651E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sz w:val="24"/>
                <w:szCs w:val="24"/>
              </w:rPr>
              <w:t>859512833</w:t>
            </w:r>
          </w:p>
        </w:tc>
      </w:tr>
      <w:tr w:rsidR="007A12B7" w:rsidTr="007A12B7">
        <w:trPr>
          <w:trHeight w:val="1284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2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602923716</w:t>
            </w:r>
          </w:p>
        </w:tc>
      </w:tr>
      <w:tr w:rsidR="007A12B7" w:rsidTr="007A12B7">
        <w:trPr>
          <w:trHeight w:val="1180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9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1</w:t>
            </w: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65457586</w:t>
            </w:r>
          </w:p>
        </w:tc>
      </w:tr>
      <w:tr w:rsidR="007A12B7" w:rsidTr="007A12B7">
        <w:trPr>
          <w:trHeight w:val="725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0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4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70630321</w:t>
            </w:r>
          </w:p>
        </w:tc>
      </w:tr>
      <w:tr w:rsidR="007A12B7" w:rsidTr="007A12B7">
        <w:trPr>
          <w:trHeight w:val="109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7月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1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慕课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 w:rsidP="00EF076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sz w:val="24"/>
                <w:szCs w:val="24"/>
              </w:rPr>
              <w:t>423638420</w:t>
            </w:r>
          </w:p>
        </w:tc>
      </w:tr>
    </w:tbl>
    <w:p w:rsidR="0096229C" w:rsidRDefault="0096229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:rsidR="0096229C" w:rsidRDefault="0096229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sectPr w:rsidR="0096229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072" w:rsidRDefault="00C66072" w:rsidP="006E0CAF">
      <w:r>
        <w:separator/>
      </w:r>
    </w:p>
  </w:endnote>
  <w:endnote w:type="continuationSeparator" w:id="0">
    <w:p w:rsidR="00C66072" w:rsidRDefault="00C66072" w:rsidP="006E0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072" w:rsidRDefault="00C66072" w:rsidP="006E0CAF">
      <w:r>
        <w:separator/>
      </w:r>
    </w:p>
  </w:footnote>
  <w:footnote w:type="continuationSeparator" w:id="0">
    <w:p w:rsidR="00C66072" w:rsidRDefault="00C66072" w:rsidP="006E0C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I0szAyMjOxMDBX0lEKTi0uzszPAykwqgUAOEsoXCwAAAA="/>
  </w:docVars>
  <w:rsids>
    <w:rsidRoot w:val="00302437"/>
    <w:rsid w:val="000803BB"/>
    <w:rsid w:val="0009541A"/>
    <w:rsid w:val="000A13BD"/>
    <w:rsid w:val="000A31A6"/>
    <w:rsid w:val="000F0825"/>
    <w:rsid w:val="00144B7C"/>
    <w:rsid w:val="001C5615"/>
    <w:rsid w:val="001F724B"/>
    <w:rsid w:val="001F725B"/>
    <w:rsid w:val="002159A3"/>
    <w:rsid w:val="002651E1"/>
    <w:rsid w:val="00281941"/>
    <w:rsid w:val="00284020"/>
    <w:rsid w:val="002D213E"/>
    <w:rsid w:val="00302437"/>
    <w:rsid w:val="003069F9"/>
    <w:rsid w:val="00381CF0"/>
    <w:rsid w:val="00381F89"/>
    <w:rsid w:val="004245D9"/>
    <w:rsid w:val="00447675"/>
    <w:rsid w:val="00453481"/>
    <w:rsid w:val="004A452A"/>
    <w:rsid w:val="004E44FE"/>
    <w:rsid w:val="005353B7"/>
    <w:rsid w:val="00550583"/>
    <w:rsid w:val="00587F44"/>
    <w:rsid w:val="00597D3D"/>
    <w:rsid w:val="005F3C73"/>
    <w:rsid w:val="00615A9F"/>
    <w:rsid w:val="006B3F77"/>
    <w:rsid w:val="006E0CAF"/>
    <w:rsid w:val="00711F8F"/>
    <w:rsid w:val="007152E9"/>
    <w:rsid w:val="007524DD"/>
    <w:rsid w:val="007A12B7"/>
    <w:rsid w:val="007E1B2F"/>
    <w:rsid w:val="0080056F"/>
    <w:rsid w:val="0082759B"/>
    <w:rsid w:val="0083443B"/>
    <w:rsid w:val="00853BED"/>
    <w:rsid w:val="00866C24"/>
    <w:rsid w:val="00883E25"/>
    <w:rsid w:val="008D6D1A"/>
    <w:rsid w:val="00910C0D"/>
    <w:rsid w:val="009403D6"/>
    <w:rsid w:val="0096229C"/>
    <w:rsid w:val="009636EA"/>
    <w:rsid w:val="0097004D"/>
    <w:rsid w:val="009C2EB0"/>
    <w:rsid w:val="009D2AB3"/>
    <w:rsid w:val="009D54D6"/>
    <w:rsid w:val="009F4AE6"/>
    <w:rsid w:val="00A03841"/>
    <w:rsid w:val="00A2244C"/>
    <w:rsid w:val="00A502C6"/>
    <w:rsid w:val="00AC492E"/>
    <w:rsid w:val="00B67662"/>
    <w:rsid w:val="00BC71FE"/>
    <w:rsid w:val="00BF3C35"/>
    <w:rsid w:val="00C1254C"/>
    <w:rsid w:val="00C2420F"/>
    <w:rsid w:val="00C303DF"/>
    <w:rsid w:val="00C5222D"/>
    <w:rsid w:val="00C66072"/>
    <w:rsid w:val="00CA6DB0"/>
    <w:rsid w:val="00CA7647"/>
    <w:rsid w:val="00CD5BA0"/>
    <w:rsid w:val="00D0258E"/>
    <w:rsid w:val="00D84148"/>
    <w:rsid w:val="00EB5B28"/>
    <w:rsid w:val="00EC31DE"/>
    <w:rsid w:val="00EF0767"/>
    <w:rsid w:val="00F61AF1"/>
    <w:rsid w:val="00F67494"/>
    <w:rsid w:val="00F92ECC"/>
    <w:rsid w:val="00FA40A9"/>
    <w:rsid w:val="07955C09"/>
    <w:rsid w:val="0933181D"/>
    <w:rsid w:val="17FA24A0"/>
    <w:rsid w:val="24AF7BBF"/>
    <w:rsid w:val="269A2326"/>
    <w:rsid w:val="36C42349"/>
    <w:rsid w:val="4E170A8D"/>
    <w:rsid w:val="582240DA"/>
    <w:rsid w:val="5EF52FF7"/>
    <w:rsid w:val="5F543CC5"/>
    <w:rsid w:val="608C61B2"/>
    <w:rsid w:val="624B2BAA"/>
    <w:rsid w:val="6296511F"/>
    <w:rsid w:val="67EB486B"/>
    <w:rsid w:val="7048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469D3E"/>
  <w15:docId w15:val="{06D04184-2012-4F8B-9251-F1D0EB58E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9BB1464-38C4-4031-9D47-76E949A36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215</Words>
  <Characters>1226</Characters>
  <Application>Microsoft Office Word</Application>
  <DocSecurity>0</DocSecurity>
  <Lines>10</Lines>
  <Paragraphs>2</Paragraphs>
  <ScaleCrop>false</ScaleCrop>
  <Company>China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XU</dc:creator>
  <cp:lastModifiedBy>Civil1212-01</cp:lastModifiedBy>
  <cp:revision>12</cp:revision>
  <cp:lastPrinted>2021-06-15T03:18:00Z</cp:lastPrinted>
  <dcterms:created xsi:type="dcterms:W3CDTF">2021-06-15T03:44:00Z</dcterms:created>
  <dcterms:modified xsi:type="dcterms:W3CDTF">2021-06-22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